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0b949655deaf8209b2303ab689dadb8ccd698de"/>
    <w:p>
      <w:pPr>
        <w:pStyle w:val="Heading1"/>
      </w:pPr>
      <w:r>
        <w:t xml:space="preserve">Internship Application Letter for Dent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Dental Services</w:t>
      </w:r>
      <w:r>
        <w:br/>
      </w:r>
      <w:r>
        <w:t xml:space="preserve">Ho Chi Minh City General Hospital (or Specific Dental Clinic/Institution Name)</w:t>
      </w:r>
      <w:r>
        <w:br/>
      </w:r>
      <w:r>
        <w:t xml:space="preserve">Ho Chi Minh City, Vietnam</w:t>
      </w:r>
    </w:p>
    <w:bookmarkStart w:id="20" w:name="Xdeeeddf8e8c72909350020c98b89e88510e8022"/>
    <w:p>
      <w:pPr>
        <w:pStyle w:val="Heading2"/>
      </w:pPr>
      <w:r>
        <w:t xml:space="preserve">Subject: Application for Dental Internship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securing a dental internship position at your esteemed institution within the vibrant city of Vietnam Ho Chi Minh City. As a final-year Bachelor of Dental Surgery student at [Your University Name], I have meticulously prepared myself for the unique challenges and rewarding opportunities that await an aspiring</w:t>
      </w:r>
      <w:r>
        <w:t xml:space="preserve"> </w:t>
      </w:r>
      <w:r>
        <w:rPr>
          <w:bCs/>
          <w:b/>
        </w:rPr>
        <w:t xml:space="preserve">Dentist</w:t>
      </w:r>
      <w:r>
        <w:t xml:space="preserve"> </w:t>
      </w:r>
      <w:r>
        <w:t xml:space="preserve">in one of Southeast Asia's most dynamic healthcare hubs. My academic journey, coupled with my deep respect for Vietnamese culture and healthcare needs, has solidified my commitment to contributing meaningfully to dental care in Vietnam Ho Chi Minh City.</w:t>
      </w:r>
    </w:p>
    <w:p>
      <w:pPr>
        <w:pStyle w:val="BodyText"/>
      </w:pPr>
      <w:r>
        <w:t xml:space="preserve">The decision to pursue my internship specifically in Ho Chi Minh City was not made lightly. This city represents a microcosm of Vietnam's rapid development and healthcare transformation. As the nation's economic engine and most populous urban center, HCMC presents an unparalleled learning environment where cutting-edge dental technology coexists with urgent public health needs across diverse socioeconomic groups. I have researched the significant oral health challenges prevalent in this metropolis – from high rates of dental caries among children due to dietary shifts to limited access to preventive care in peri-urban communities. I am eager to contribute my skills while learning from practitioners who navigate these complexities daily, within the heart of Vietnam Ho Chi Minh City's healthcare ecosystem.</w:t>
      </w:r>
    </w:p>
    <w:p>
      <w:pPr>
        <w:pStyle w:val="BodyText"/>
      </w:pPr>
      <w:r>
        <w:t xml:space="preserve">My academic foundation includes rigorous coursework in operative dentistry, pediatric dentistry, periodontics, and dental materials science. During my clinical rotations at [Your University's Dental Clinic], I gained hands-on experience with comprehensive patient examinations, cavity preparation under supervision, temporary fillings (amalgam/composite), and basic oral hygiene instruction. Crucially, I have also completed a specialized module on</w:t>
      </w:r>
      <w:r>
        <w:t xml:space="preserve"> </w:t>
      </w:r>
      <w:r>
        <w:rPr>
          <w:iCs/>
          <w:i/>
        </w:rPr>
        <w:t xml:space="preserve">Tropical Dental Diseases</w:t>
      </w:r>
      <w:r>
        <w:t xml:space="preserve">, focusing on conditions prevalent in Southeast Asia such as dental fluorosis and oral mucosal infections linked to local habits – knowledge directly applicable to the patient demographics I aim to serve in Vietnam Ho Chi Minh City. Furthermore, I have actively volunteered at [Mention Local Community Health Event/Free Dental Clinic in Your Country], where I assisted with oral screenings for underserved populations, developing empathy and communication skills essential for a</w:t>
      </w:r>
      <w:r>
        <w:t xml:space="preserve"> </w:t>
      </w:r>
      <w:r>
        <w:rPr>
          <w:bCs/>
          <w:b/>
        </w:rPr>
        <w:t xml:space="preserve">Dentist</w:t>
      </w:r>
      <w:r>
        <w:t xml:space="preserve"> </w:t>
      </w:r>
      <w:r>
        <w:t xml:space="preserve">working across cultural and economic divides.</w:t>
      </w:r>
    </w:p>
    <w:p>
      <w:pPr>
        <w:pStyle w:val="BodyText"/>
      </w:pPr>
      <w:r>
        <w:t xml:space="preserve">Language proficiency is a critical asset I bring to your team. While my native language is [Your Native Language], I have achieved fluency in Vietnamese (Level C1) through intensive study at [Institution/Program] and immersive practice during a short-term medical exchange program in Hanoi. This allows me to communicate effectively with patients, understand their concerns beyond clinical symptoms, and navigate the nuanced cultural context of dental care in Vietnam Ho Chi Minh City. I understand that trust is paramount in Vietnamese healthcare interactions, and I am committed to building rapport through respectful communication – a skill vital for patient compliance and treatment success.</w:t>
      </w:r>
    </w:p>
    <w:p>
      <w:pPr>
        <w:pStyle w:val="BodyText"/>
      </w:pPr>
      <w:r>
        <w:t xml:space="preserve">I recognize that an internship in Vietnam Ho Chi Minh City demands adaptability and humility. The pace of clinical work here is often intense, with high patient volumes requiring efficient workflows. I have prepared myself by observing surgical procedures remotely via telehealth platforms used by dental networks in HCMC and studying best practices for managing multi-lingual clinics. I am particularly drawn to your institution’s reputation for [Mention Specific Clinic Value - e.g., "integrating traditional Vietnamese herbal remedies with modern dentistry," "providing subsidized care to low-income families," or "specializing in orthodontic care for children"]. I am eager to learn from your experienced team, who embody the professionalism and dedication required to serve such a diverse population within Vietnam Ho Chi Minh City's demanding urban setting.</w:t>
      </w:r>
    </w:p>
    <w:p>
      <w:pPr>
        <w:pStyle w:val="BodyText"/>
      </w:pPr>
      <w:r>
        <w:t xml:space="preserve">My understanding of the dental profession in Vietnam extends beyond clinical skills. I am aware of the country's growing emphasis on oral health awareness campaigns, government initiatives like "National Oral Health Strategy 2030," and the rising demand for qualified dentists driven by increased disposable income and medical tourism. An internship at your institution would be a crucial step toward contributing to these national priorities as a future</w:t>
      </w:r>
      <w:r>
        <w:t xml:space="preserve"> </w:t>
      </w:r>
      <w:r>
        <w:rPr>
          <w:bCs/>
          <w:b/>
        </w:rPr>
        <w:t xml:space="preserve">Dentist</w:t>
      </w:r>
      <w:r>
        <w:t xml:space="preserve">. I am keenly interested in learning how modern dental practices align with Vietnamese patient expectations, cultural norms around health, and the regulatory environment governing dental care in Ho Chi Minh City.</w:t>
      </w:r>
    </w:p>
    <w:p>
      <w:pPr>
        <w:pStyle w:val="BodyText"/>
      </w:pPr>
      <w:r>
        <w:t xml:space="preserve">I possess strong technical abilities: proficiency with intraoral cameras, digital radiography systems (like DEXIS), and CAD/CAM software for temporary restorations. I am a meticulous note-taker, adhere strictly to infection control protocols (OSHA and Vietnamese standards), and prioritize patient safety above all. My colleagues at [Your University] consistently describe me as a diligent, collaborative team player who proactively seeks feedback – traits I believe are essential for success in the fast-paced dental clinics of Vietnam Ho Chi Minh City.</w:t>
      </w:r>
    </w:p>
    <w:p>
      <w:pPr>
        <w:pStyle w:val="BodyText"/>
      </w:pPr>
      <w:r>
        <w:t xml:space="preserve">Thank you for considering this</w:t>
      </w:r>
      <w:r>
        <w:t xml:space="preserve"> </w:t>
      </w:r>
      <w:r>
        <w:rPr>
          <w:bCs/>
          <w:b/>
        </w:rPr>
        <w:t xml:space="preserve">Internship Application Letter</w:t>
      </w:r>
      <w:r>
        <w:t xml:space="preserve">. I am deeply passionate about advancing oral health in Vietnam and believe that a hands-on internship within your institution’s dynamic environment is the ideal foundation for my career as a compassionate, skilled Dentist. I am available for an interview at your earliest convenience and can be reached at [Your Phone Number] or [Your Email Address]. I have attached my curriculum vitae, academic transcripts, and letters of recommendation for your review.</w:t>
      </w:r>
    </w:p>
    <w:p>
      <w:pPr>
        <w:pStyle w:val="BodyText"/>
      </w:pPr>
      <w:r>
        <w:t xml:space="preserve">I eagerly anticipate the possibility of contributing to the dental community in Vietnam Ho Chi Minh City and am confident that my dedication, cultural sensitivity, and clinical aptitude align with your institution’s mission. Thank you for investing your time in reviewing my application.</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t xml:space="preserve">This document serves as a formal Internship Application Letter for a Dentist position within the context of Vietnam Ho Chi Minh City, emphasizing cultural competency, clinical preparedness, and alignment with local healthcar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Ho Chi Minh City</dc:title>
  <dc:creator/>
  <dc:language>en</dc:language>
  <cp:keywords/>
  <dcterms:created xsi:type="dcterms:W3CDTF">2026-07-23T19:22:30Z</dcterms:created>
  <dcterms:modified xsi:type="dcterms:W3CDTF">2026-07-23T19:22:30Z</dcterms:modified>
</cp:coreProperties>
</file>

<file path=docProps/custom.xml><?xml version="1.0" encoding="utf-8"?>
<Properties xmlns="http://schemas.openxmlformats.org/officeDocument/2006/custom-properties" xmlns:vt="http://schemas.openxmlformats.org/officeDocument/2006/docPropsVTypes"/>
</file>